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92AACD" w14:textId="77777777" w:rsidR="00DA44B7" w:rsidRPr="008A25DA" w:rsidRDefault="00DA44B7">
      <w:pPr>
        <w:rPr>
          <w:rFonts w:ascii="Times New Roman" w:hAnsi="Times New Roman" w:cs="Times New Roman"/>
          <w:sz w:val="24"/>
        </w:rPr>
      </w:pPr>
    </w:p>
    <w:p w14:paraId="1FAF3C7D" w14:textId="501534FC" w:rsidR="00E1734C" w:rsidRPr="00E1734C" w:rsidRDefault="008A25DA" w:rsidP="00E1734C">
      <w:pPr>
        <w:jc w:val="right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8501A3">
        <w:rPr>
          <w:rFonts w:ascii="Times New Roman" w:eastAsia="Calibri" w:hAnsi="Times New Roman" w:cs="Times New Roman"/>
          <w:sz w:val="24"/>
          <w:szCs w:val="24"/>
        </w:rPr>
        <w:t>…/…/202</w:t>
      </w:r>
      <w:r w:rsidR="00DF2228">
        <w:rPr>
          <w:rFonts w:ascii="Times New Roman" w:eastAsia="Calibri" w:hAnsi="Times New Roman" w:cs="Times New Roman"/>
          <w:sz w:val="24"/>
          <w:szCs w:val="24"/>
        </w:rPr>
        <w:t>4</w:t>
      </w:r>
    </w:p>
    <w:p w14:paraId="20B03BDD" w14:textId="77777777" w:rsidR="00795841" w:rsidRPr="008A25DA" w:rsidRDefault="00795841">
      <w:pPr>
        <w:rPr>
          <w:rFonts w:ascii="Times New Roman" w:hAnsi="Times New Roman" w:cs="Times New Roman"/>
          <w:sz w:val="24"/>
        </w:rPr>
      </w:pPr>
    </w:p>
    <w:p w14:paraId="23F54675" w14:textId="77777777" w:rsidR="00795841" w:rsidRPr="008A25DA" w:rsidRDefault="00795841" w:rsidP="00795841">
      <w:pPr>
        <w:jc w:val="center"/>
        <w:rPr>
          <w:rFonts w:ascii="Times New Roman" w:hAnsi="Times New Roman" w:cs="Times New Roman"/>
          <w:sz w:val="24"/>
        </w:rPr>
      </w:pPr>
    </w:p>
    <w:p w14:paraId="139CC0B0" w14:textId="77777777" w:rsidR="00E1734C" w:rsidRPr="00E81C5B" w:rsidRDefault="00E1734C" w:rsidP="00E1734C">
      <w:pPr>
        <w:jc w:val="center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ESKİŞEHİR TEKNİK ÜNİVERSİTESİ</w:t>
      </w:r>
    </w:p>
    <w:p w14:paraId="7F98CCAB" w14:textId="77777777" w:rsidR="00E1734C" w:rsidRPr="00E81C5B" w:rsidRDefault="00E1734C" w:rsidP="00E1734C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Uluslararası İlişkiler Birimi Müdürlüğüne</w:t>
      </w:r>
    </w:p>
    <w:p w14:paraId="23F0A6D2" w14:textId="77777777" w:rsidR="00795841" w:rsidRPr="008A25DA" w:rsidRDefault="00795841" w:rsidP="008A25DA">
      <w:pPr>
        <w:rPr>
          <w:rFonts w:ascii="Times New Roman" w:hAnsi="Times New Roman" w:cs="Times New Roman"/>
          <w:sz w:val="24"/>
        </w:rPr>
      </w:pPr>
    </w:p>
    <w:p w14:paraId="623C92F0" w14:textId="53DC71E3" w:rsidR="009C3D77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E81C5B">
        <w:rPr>
          <w:rFonts w:ascii="Times New Roman" w:hAnsi="Times New Roman"/>
        </w:rPr>
        <w:t>……………………………</w:t>
      </w:r>
      <w:r w:rsidR="00333C94">
        <w:rPr>
          <w:rFonts w:ascii="Times New Roman" w:hAnsi="Times New Roman"/>
        </w:rPr>
        <w:t>…………………………</w:t>
      </w:r>
      <w:r>
        <w:rPr>
          <w:rFonts w:ascii="Times New Roman" w:hAnsi="Times New Roman"/>
        </w:rPr>
        <w:t xml:space="preserve"> </w:t>
      </w:r>
      <w:r w:rsidRPr="00E81C5B">
        <w:rPr>
          <w:rFonts w:ascii="Times New Roman" w:hAnsi="Times New Roman"/>
        </w:rPr>
        <w:t>Fakültesi/Enstitüsü/Meslek Yüksekokulu</w:t>
      </w:r>
      <w:r>
        <w:rPr>
          <w:rFonts w:ascii="Times New Roman" w:hAnsi="Times New Roman"/>
        </w:rPr>
        <w:t xml:space="preserve"> ………………………………………</w:t>
      </w:r>
      <w:r w:rsidRPr="00E81C5B">
        <w:rPr>
          <w:rFonts w:ascii="Times New Roman" w:hAnsi="Times New Roman"/>
        </w:rPr>
        <w:t xml:space="preserve"> Bölümü öğrencisiyim. </w:t>
      </w:r>
      <w:r w:rsidR="0052479A">
        <w:rPr>
          <w:rFonts w:ascii="Times New Roman" w:hAnsi="Times New Roman"/>
        </w:rPr>
        <w:t>2024-2025</w:t>
      </w:r>
      <w:r w:rsidRPr="00E81C5B">
        <w:rPr>
          <w:rFonts w:ascii="Times New Roman" w:hAnsi="Times New Roman"/>
        </w:rPr>
        <w:t xml:space="preserve"> Akademik Yılı </w:t>
      </w:r>
      <w:r w:rsidR="0052479A">
        <w:rPr>
          <w:rFonts w:ascii="Times New Roman" w:hAnsi="Times New Roman"/>
        </w:rPr>
        <w:t>Güz</w:t>
      </w:r>
      <w:r w:rsidRPr="00E81C5B">
        <w:rPr>
          <w:rFonts w:ascii="Times New Roman" w:hAnsi="Times New Roman"/>
        </w:rPr>
        <w:t xml:space="preserve"> döneminde</w:t>
      </w:r>
      <w:r w:rsidR="00795841" w:rsidRPr="008A25DA">
        <w:rPr>
          <w:rFonts w:ascii="Times New Roman" w:hAnsi="Times New Roman" w:cs="Times New Roman"/>
          <w:sz w:val="24"/>
        </w:rPr>
        <w:t xml:space="preserve"> </w:t>
      </w:r>
      <w:r w:rsidR="008501A3">
        <w:rPr>
          <w:rFonts w:ascii="Times New Roman" w:hAnsi="Times New Roman" w:cs="Times New Roman"/>
          <w:sz w:val="24"/>
        </w:rPr>
        <w:t xml:space="preserve">artan hibe olması durumunda hibelendirilme hakkımı kaybetmeden hibesiz olarak </w:t>
      </w:r>
      <w:r w:rsidR="00795841" w:rsidRPr="008A25DA">
        <w:rPr>
          <w:rFonts w:ascii="Times New Roman" w:hAnsi="Times New Roman" w:cs="Times New Roman"/>
          <w:sz w:val="24"/>
        </w:rPr>
        <w:t xml:space="preserve">Erasmus+ </w:t>
      </w:r>
      <w:r w:rsidR="009C3D77">
        <w:rPr>
          <w:rFonts w:ascii="Times New Roman" w:hAnsi="Times New Roman" w:cs="Times New Roman"/>
          <w:sz w:val="24"/>
        </w:rPr>
        <w:t>Öğrenim Hareketliliği kapsamında</w:t>
      </w:r>
      <w:r w:rsidR="00795841" w:rsidRPr="008A25DA">
        <w:rPr>
          <w:rFonts w:ascii="Times New Roman" w:hAnsi="Times New Roman" w:cs="Times New Roman"/>
          <w:sz w:val="24"/>
        </w:rPr>
        <w:t xml:space="preserve"> </w:t>
      </w:r>
      <w:r w:rsidR="008501A3">
        <w:rPr>
          <w:rFonts w:ascii="Times New Roman" w:hAnsi="Times New Roman" w:cs="Times New Roman"/>
          <w:sz w:val="24"/>
        </w:rPr>
        <w:t xml:space="preserve">öğrenim görmek istemekteyim. </w:t>
      </w:r>
    </w:p>
    <w:p w14:paraId="48DDFA6C" w14:textId="77777777" w:rsidR="00D148A4" w:rsidRDefault="00D148A4" w:rsidP="00D148A4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ercihlerim dışında bir kuruma yerleştirilmeyi kabul ediyorum. </w:t>
      </w:r>
    </w:p>
    <w:p w14:paraId="06DCD708" w14:textId="77777777" w:rsidR="00E1734C" w:rsidRPr="008A25DA" w:rsidRDefault="00E1734C" w:rsidP="00E1734C">
      <w:pPr>
        <w:ind w:firstLine="708"/>
        <w:jc w:val="both"/>
        <w:rPr>
          <w:rFonts w:ascii="Times New Roman" w:hAnsi="Times New Roman" w:cs="Times New Roman"/>
          <w:sz w:val="24"/>
        </w:rPr>
      </w:pPr>
      <w:r w:rsidRPr="008A25DA">
        <w:rPr>
          <w:rFonts w:ascii="Times New Roman" w:hAnsi="Times New Roman" w:cs="Times New Roman"/>
          <w:sz w:val="24"/>
        </w:rPr>
        <w:t>Gereğini</w:t>
      </w:r>
      <w:r>
        <w:rPr>
          <w:rFonts w:ascii="Times New Roman" w:hAnsi="Times New Roman" w:cs="Times New Roman"/>
          <w:sz w:val="24"/>
        </w:rPr>
        <w:t>n yapılmasını</w:t>
      </w:r>
      <w:r w:rsidRPr="008A25DA">
        <w:rPr>
          <w:rFonts w:ascii="Times New Roman" w:hAnsi="Times New Roman" w:cs="Times New Roman"/>
          <w:sz w:val="24"/>
        </w:rPr>
        <w:t xml:space="preserve"> saygılarımla arz ederim.  </w:t>
      </w:r>
    </w:p>
    <w:p w14:paraId="6132008E" w14:textId="77777777" w:rsidR="00E1734C" w:rsidRDefault="00E1734C" w:rsidP="00E1734C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</w:rPr>
      </w:pPr>
    </w:p>
    <w:p w14:paraId="564C3FB2" w14:textId="77777777" w:rsidR="008A25DA" w:rsidRPr="008A25DA" w:rsidRDefault="008A25DA" w:rsidP="008501A3">
      <w:pPr>
        <w:jc w:val="both"/>
        <w:rPr>
          <w:rFonts w:ascii="Times New Roman" w:hAnsi="Times New Roman" w:cs="Times New Roman"/>
          <w:sz w:val="24"/>
        </w:rPr>
      </w:pPr>
    </w:p>
    <w:p w14:paraId="46347006" w14:textId="77777777" w:rsidR="00E1734C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 </w:t>
      </w:r>
      <w:r w:rsidRPr="00E81C5B">
        <w:rPr>
          <w:rFonts w:ascii="Times New Roman" w:hAnsi="Times New Roman"/>
          <w:sz w:val="24"/>
          <w:szCs w:val="24"/>
        </w:rPr>
        <w:t>Soyad</w:t>
      </w:r>
      <w:r w:rsidRPr="00E81C5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:</w:t>
      </w:r>
    </w:p>
    <w:p w14:paraId="64BA6048" w14:textId="77777777" w:rsidR="00E1734C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TC</w:t>
      </w:r>
      <w:r>
        <w:rPr>
          <w:rFonts w:ascii="Times New Roman" w:hAnsi="Times New Roman"/>
          <w:sz w:val="24"/>
          <w:szCs w:val="24"/>
        </w:rPr>
        <w:t xml:space="preserve"> Kimlik No</w:t>
      </w:r>
      <w:r w:rsidRPr="00E81C5B">
        <w:rPr>
          <w:rFonts w:ascii="Times New Roman" w:hAnsi="Times New Roman"/>
          <w:sz w:val="24"/>
          <w:szCs w:val="24"/>
        </w:rPr>
        <w:tab/>
        <w:t>:</w:t>
      </w:r>
    </w:p>
    <w:p w14:paraId="5D0C9CA5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İmza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</w:p>
    <w:p w14:paraId="47E254C3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Tel</w:t>
      </w:r>
      <w:r>
        <w:rPr>
          <w:rFonts w:ascii="Times New Roman" w:hAnsi="Times New Roman"/>
          <w:sz w:val="24"/>
          <w:szCs w:val="24"/>
        </w:rPr>
        <w:t>efon</w:t>
      </w:r>
      <w:r>
        <w:rPr>
          <w:rFonts w:ascii="Times New Roman" w:hAnsi="Times New Roman"/>
          <w:sz w:val="24"/>
          <w:szCs w:val="24"/>
        </w:rPr>
        <w:tab/>
      </w:r>
      <w:r w:rsidRPr="00E81C5B">
        <w:rPr>
          <w:rFonts w:ascii="Times New Roman" w:hAnsi="Times New Roman"/>
          <w:sz w:val="24"/>
          <w:szCs w:val="24"/>
        </w:rPr>
        <w:t>:</w:t>
      </w:r>
    </w:p>
    <w:p w14:paraId="50DA891E" w14:textId="77777777" w:rsidR="00E1734C" w:rsidRPr="00E81C5B" w:rsidRDefault="00E1734C" w:rsidP="00E1734C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E81C5B">
        <w:rPr>
          <w:rFonts w:ascii="Times New Roman" w:hAnsi="Times New Roman"/>
          <w:sz w:val="24"/>
          <w:szCs w:val="24"/>
        </w:rPr>
        <w:t>e-</w:t>
      </w:r>
      <w:r>
        <w:rPr>
          <w:rFonts w:ascii="Times New Roman" w:hAnsi="Times New Roman"/>
          <w:sz w:val="24"/>
          <w:szCs w:val="24"/>
        </w:rPr>
        <w:t>posta</w:t>
      </w:r>
      <w:r w:rsidRPr="00E81C5B">
        <w:rPr>
          <w:rFonts w:ascii="Times New Roman" w:hAnsi="Times New Roman"/>
          <w:sz w:val="24"/>
          <w:szCs w:val="24"/>
        </w:rPr>
        <w:tab/>
      </w:r>
      <w:r w:rsidRPr="00E81C5B">
        <w:rPr>
          <w:rFonts w:ascii="Times New Roman" w:hAnsi="Times New Roman"/>
          <w:sz w:val="24"/>
          <w:szCs w:val="24"/>
        </w:rPr>
        <w:tab/>
        <w:t>:</w:t>
      </w:r>
    </w:p>
    <w:p w14:paraId="6ACB1A4A" w14:textId="77777777" w:rsidR="00DA44B7" w:rsidRPr="008A25DA" w:rsidRDefault="00DA44B7" w:rsidP="009355FD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0CBC7349" w14:textId="77777777" w:rsidR="008A25DA" w:rsidRPr="008A25DA" w:rsidRDefault="008A25DA" w:rsidP="008A25DA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14:paraId="349F684D" w14:textId="77777777" w:rsidR="00DA44B7" w:rsidRPr="008A25DA" w:rsidRDefault="00DA44B7" w:rsidP="00DA44B7">
      <w:pPr>
        <w:ind w:firstLine="708"/>
        <w:jc w:val="center"/>
        <w:rPr>
          <w:rFonts w:ascii="Times New Roman" w:hAnsi="Times New Roman" w:cs="Times New Roman"/>
          <w:sz w:val="24"/>
        </w:rPr>
      </w:pPr>
    </w:p>
    <w:sectPr w:rsidR="00DA44B7" w:rsidRPr="008A25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2FD7D26"/>
    <w:multiLevelType w:val="hybridMultilevel"/>
    <w:tmpl w:val="EAC4FDCA"/>
    <w:lvl w:ilvl="0" w:tplc="9F980844">
      <w:start w:val="1"/>
      <w:numFmt w:val="bullet"/>
      <w:lvlText w:val=""/>
      <w:lvlJc w:val="left"/>
      <w:pPr>
        <w:ind w:left="14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 w15:restartNumberingAfterBreak="0">
    <w:nsid w:val="6E8376E2"/>
    <w:multiLevelType w:val="hybridMultilevel"/>
    <w:tmpl w:val="2A8C93F4"/>
    <w:lvl w:ilvl="0" w:tplc="041F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 w16cid:durableId="1731344479">
    <w:abstractNumId w:val="1"/>
  </w:num>
  <w:num w:numId="2" w16cid:durableId="1969967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sTC3MLY0N7IwtzRU0lEKTi0uzszPAykwrAUAzh9JZywAAAA="/>
  </w:docVars>
  <w:rsids>
    <w:rsidRoot w:val="00795841"/>
    <w:rsid w:val="00333C94"/>
    <w:rsid w:val="004F6EDE"/>
    <w:rsid w:val="0052479A"/>
    <w:rsid w:val="00795841"/>
    <w:rsid w:val="008501A3"/>
    <w:rsid w:val="00870280"/>
    <w:rsid w:val="008A25DA"/>
    <w:rsid w:val="009355FD"/>
    <w:rsid w:val="009C3D77"/>
    <w:rsid w:val="00BE5E4A"/>
    <w:rsid w:val="00C10F35"/>
    <w:rsid w:val="00C65A6F"/>
    <w:rsid w:val="00D148A4"/>
    <w:rsid w:val="00DA44B7"/>
    <w:rsid w:val="00DB46EE"/>
    <w:rsid w:val="00DF2228"/>
    <w:rsid w:val="00E1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34349"/>
  <w15:chartTrackingRefBased/>
  <w15:docId w15:val="{3369990C-9184-4DD0-92F9-151EC43AE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3D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İlknur ÖZKAN</cp:lastModifiedBy>
  <cp:revision>15</cp:revision>
  <dcterms:created xsi:type="dcterms:W3CDTF">2018-02-07T07:41:00Z</dcterms:created>
  <dcterms:modified xsi:type="dcterms:W3CDTF">2024-03-11T11:01:00Z</dcterms:modified>
</cp:coreProperties>
</file>